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A9ED1A" w14:textId="24FE54C0" w:rsidR="00287034" w:rsidRDefault="00920178" w:rsidP="00920178">
      <w:pPr>
        <w:pStyle w:val="ListParagraph"/>
        <w:numPr>
          <w:ilvl w:val="0"/>
          <w:numId w:val="4"/>
        </w:numPr>
      </w:pPr>
      <w:r>
        <w:t>Interfaces: Keep each interface in separate file</w:t>
      </w:r>
    </w:p>
    <w:p w14:paraId="1D2C679B" w14:textId="1CCDC18F" w:rsidR="00920178" w:rsidRDefault="00920178" w:rsidP="00920178">
      <w:r>
        <w:rPr>
          <w:noProof/>
        </w:rPr>
        <w:drawing>
          <wp:inline distT="0" distB="0" distL="0" distR="0" wp14:anchorId="1C874399" wp14:editId="3E33CC42">
            <wp:extent cx="5943600" cy="2628900"/>
            <wp:effectExtent l="0" t="0" r="0" b="0"/>
            <wp:docPr id="1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computer screen shot of a program&#10;&#10;Description automatically generated"/>
                    <pic:cNvPicPr/>
                  </pic:nvPicPr>
                  <pic:blipFill rotWithShape="1">
                    <a:blip r:embed="rId7"/>
                    <a:srcRect b="21368"/>
                    <a:stretch/>
                  </pic:blipFill>
                  <pic:spPr bwMode="auto">
                    <a:xfrm>
                      <a:off x="0" y="0"/>
                      <a:ext cx="5943600" cy="26289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DDEAC62" w14:textId="77777777" w:rsidR="00920178" w:rsidRDefault="00920178" w:rsidP="00920178"/>
    <w:p w14:paraId="1BAF3387" w14:textId="3268492E" w:rsidR="00920178" w:rsidRDefault="00920178" w:rsidP="00920178">
      <w:pPr>
        <w:pStyle w:val="ListParagraph"/>
        <w:numPr>
          <w:ilvl w:val="0"/>
          <w:numId w:val="4"/>
        </w:numPr>
      </w:pPr>
      <w:r>
        <w:t>Helper: Code is complex to maintain</w:t>
      </w:r>
    </w:p>
    <w:p w14:paraId="6576CA5A" w14:textId="34134502" w:rsidR="00920178" w:rsidRDefault="00920178" w:rsidP="00920178">
      <w:r>
        <w:rPr>
          <w:noProof/>
        </w:rPr>
        <w:drawing>
          <wp:inline distT="0" distB="0" distL="0" distR="0" wp14:anchorId="624B1E17" wp14:editId="085BAD00">
            <wp:extent cx="5943600" cy="2727960"/>
            <wp:effectExtent l="0" t="0" r="0" b="0"/>
            <wp:docPr id="17" name="Picture 17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 descr="A computer screen shot of a program&#10;&#10;Description automatically generated"/>
                    <pic:cNvPicPr/>
                  </pic:nvPicPr>
                  <pic:blipFill rotWithShape="1">
                    <a:blip r:embed="rId8"/>
                    <a:srcRect b="18405"/>
                    <a:stretch/>
                  </pic:blipFill>
                  <pic:spPr bwMode="auto">
                    <a:xfrm>
                      <a:off x="0" y="0"/>
                      <a:ext cx="5943600" cy="272796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6F0592" w14:textId="77777777" w:rsidR="00920178" w:rsidRDefault="00920178" w:rsidP="00920178"/>
    <w:p w14:paraId="678113BB" w14:textId="77777777" w:rsidR="00920178" w:rsidRDefault="00920178" w:rsidP="00920178"/>
    <w:p w14:paraId="4C16CB11" w14:textId="77777777" w:rsidR="00920178" w:rsidRDefault="00920178" w:rsidP="00920178"/>
    <w:p w14:paraId="41C422A6" w14:textId="77777777" w:rsidR="00920178" w:rsidRDefault="00920178" w:rsidP="00920178"/>
    <w:p w14:paraId="5E7BCC9F" w14:textId="77777777" w:rsidR="00920178" w:rsidRDefault="00920178" w:rsidP="00920178"/>
    <w:p w14:paraId="351BA647" w14:textId="77777777" w:rsidR="00920178" w:rsidRDefault="00920178" w:rsidP="00920178"/>
    <w:p w14:paraId="645C8495" w14:textId="2EA2268F" w:rsidR="00920178" w:rsidRDefault="00920178" w:rsidP="00920178">
      <w:pPr>
        <w:pStyle w:val="ListParagraph"/>
        <w:numPr>
          <w:ilvl w:val="0"/>
          <w:numId w:val="4"/>
        </w:numPr>
      </w:pPr>
      <w:proofErr w:type="spellStart"/>
      <w:r>
        <w:lastRenderedPageBreak/>
        <w:t>BaseURL</w:t>
      </w:r>
      <w:proofErr w:type="spellEnd"/>
      <w:r>
        <w:t>: The API URL should be in environment file</w:t>
      </w:r>
    </w:p>
    <w:p w14:paraId="36D7E279" w14:textId="71209D69" w:rsidR="00920178" w:rsidRDefault="00920178" w:rsidP="00920178">
      <w:r>
        <w:rPr>
          <w:noProof/>
        </w:rPr>
        <w:drawing>
          <wp:inline distT="0" distB="0" distL="0" distR="0" wp14:anchorId="0B43AD4C" wp14:editId="6D09CC49">
            <wp:extent cx="5943600" cy="1386840"/>
            <wp:effectExtent l="0" t="0" r="0" b="3810"/>
            <wp:docPr id="18" name="Picture 18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A computer screen shot of a black screen&#10;&#10;Description automatically generated"/>
                    <pic:cNvPicPr/>
                  </pic:nvPicPr>
                  <pic:blipFill rotWithShape="1">
                    <a:blip r:embed="rId9"/>
                    <a:srcRect b="58519"/>
                    <a:stretch/>
                  </pic:blipFill>
                  <pic:spPr bwMode="auto">
                    <a:xfrm>
                      <a:off x="0" y="0"/>
                      <a:ext cx="5943600" cy="13868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116072" w14:textId="77777777" w:rsidR="00920178" w:rsidRDefault="00920178" w:rsidP="00920178"/>
    <w:p w14:paraId="113C90FE" w14:textId="79017849" w:rsidR="002F3A93" w:rsidRDefault="00920178" w:rsidP="00920178">
      <w:pPr>
        <w:pStyle w:val="ListParagraph"/>
        <w:numPr>
          <w:ilvl w:val="0"/>
          <w:numId w:val="4"/>
        </w:numPr>
      </w:pPr>
      <w:proofErr w:type="spellStart"/>
      <w:r>
        <w:t>Api.ts</w:t>
      </w:r>
      <w:proofErr w:type="spellEnd"/>
      <w:r>
        <w:t xml:space="preserve">: </w:t>
      </w:r>
      <w:r w:rsidR="002F3A93">
        <w:t>No class is created.</w:t>
      </w:r>
    </w:p>
    <w:p w14:paraId="34CF3888" w14:textId="5233331C" w:rsidR="00920178" w:rsidRDefault="00920178" w:rsidP="002F3A93">
      <w:pPr>
        <w:pStyle w:val="ListParagraph"/>
        <w:ind w:left="360"/>
      </w:pPr>
      <w:r>
        <w:t xml:space="preserve"> Create multiple service classes and </w:t>
      </w:r>
      <w:r w:rsidR="002F3A93">
        <w:t xml:space="preserve">add </w:t>
      </w:r>
      <w:r>
        <w:t>respective functions in those classes.</w:t>
      </w:r>
    </w:p>
    <w:p w14:paraId="3AF8BA0F" w14:textId="03F1BF38" w:rsidR="00920178" w:rsidRDefault="00920178" w:rsidP="00920178">
      <w:r>
        <w:rPr>
          <w:noProof/>
        </w:rPr>
        <w:drawing>
          <wp:inline distT="0" distB="0" distL="0" distR="0" wp14:anchorId="6C418109" wp14:editId="757AD41D">
            <wp:extent cx="5943600" cy="2750820"/>
            <wp:effectExtent l="0" t="0" r="0" b="0"/>
            <wp:docPr id="19" name="Picture 19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 descr="A computer screen shot of a program&#10;&#10;Description automatically generated"/>
                    <pic:cNvPicPr/>
                  </pic:nvPicPr>
                  <pic:blipFill rotWithShape="1">
                    <a:blip r:embed="rId10"/>
                    <a:srcRect b="17721"/>
                    <a:stretch/>
                  </pic:blipFill>
                  <pic:spPr bwMode="auto">
                    <a:xfrm>
                      <a:off x="0" y="0"/>
                      <a:ext cx="5943600" cy="27508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36FD11" w14:textId="77777777" w:rsidR="00920178" w:rsidRDefault="00920178" w:rsidP="00920178"/>
    <w:p w14:paraId="5BD0B676" w14:textId="3050929A" w:rsidR="00920178" w:rsidRPr="002F3A93" w:rsidRDefault="002F3A93" w:rsidP="002F3A93">
      <w:pPr>
        <w:pStyle w:val="ListParagraph"/>
        <w:numPr>
          <w:ilvl w:val="0"/>
          <w:numId w:val="4"/>
        </w:numPr>
        <w:rPr>
          <w:highlight w:val="yellow"/>
        </w:rPr>
      </w:pPr>
      <w:r w:rsidRPr="002F3A93">
        <w:rPr>
          <w:highlight w:val="yellow"/>
        </w:rPr>
        <w:t>Use of Store</w:t>
      </w:r>
      <w:r w:rsidR="002D5A0D">
        <w:rPr>
          <w:highlight w:val="yellow"/>
        </w:rPr>
        <w:t>: Store is not used</w:t>
      </w:r>
    </w:p>
    <w:p w14:paraId="28B051BE" w14:textId="77777777" w:rsidR="002F3A93" w:rsidRDefault="002F3A93" w:rsidP="002F3A93"/>
    <w:p w14:paraId="6BF30872" w14:textId="4CB1D561" w:rsidR="002F3A93" w:rsidRDefault="00EF2A34" w:rsidP="002F3A93">
      <w:pPr>
        <w:pStyle w:val="ListParagraph"/>
        <w:numPr>
          <w:ilvl w:val="0"/>
          <w:numId w:val="4"/>
        </w:numPr>
      </w:pPr>
      <w:r>
        <w:t>Views folder</w:t>
      </w:r>
      <w:r w:rsidR="002D5A0D">
        <w:t>: Everything is inside component.</w:t>
      </w:r>
    </w:p>
    <w:p w14:paraId="12036A76" w14:textId="77777777" w:rsidR="006354F8" w:rsidRDefault="006354F8" w:rsidP="006354F8">
      <w:pPr>
        <w:pStyle w:val="ListParagraph"/>
      </w:pPr>
    </w:p>
    <w:p w14:paraId="59DD188B" w14:textId="77777777" w:rsidR="006354F8" w:rsidRDefault="006354F8" w:rsidP="006354F8"/>
    <w:p w14:paraId="340D0590" w14:textId="77777777" w:rsidR="006354F8" w:rsidRDefault="006354F8" w:rsidP="006354F8"/>
    <w:p w14:paraId="4506F88D" w14:textId="77777777" w:rsidR="006354F8" w:rsidRDefault="006354F8" w:rsidP="006354F8"/>
    <w:p w14:paraId="62EF0AD3" w14:textId="77777777" w:rsidR="006354F8" w:rsidRDefault="006354F8" w:rsidP="006354F8"/>
    <w:p w14:paraId="23668EBF" w14:textId="77777777" w:rsidR="00EF2A34" w:rsidRDefault="00EF2A34" w:rsidP="00EF2A34">
      <w:pPr>
        <w:pStyle w:val="ListParagraph"/>
      </w:pPr>
    </w:p>
    <w:p w14:paraId="1761F0FB" w14:textId="6FF750A7" w:rsidR="00EF2A34" w:rsidRDefault="006354F8" w:rsidP="002F3A93">
      <w:pPr>
        <w:pStyle w:val="ListParagraph"/>
        <w:numPr>
          <w:ilvl w:val="0"/>
          <w:numId w:val="4"/>
        </w:numPr>
      </w:pPr>
      <w:r>
        <w:lastRenderedPageBreak/>
        <w:t xml:space="preserve">Magic string:  In </w:t>
      </w:r>
      <w:proofErr w:type="spellStart"/>
      <w:r>
        <w:t>Dashboard.tsx</w:t>
      </w:r>
      <w:proofErr w:type="spellEnd"/>
      <w:r>
        <w:t>:</w:t>
      </w:r>
    </w:p>
    <w:p w14:paraId="50F3FF69" w14:textId="77777777" w:rsidR="006354F8" w:rsidRPr="006354F8" w:rsidRDefault="006354F8" w:rsidP="006354F8">
      <w:pPr>
        <w:pStyle w:val="ListParagraph"/>
        <w:shd w:val="clear" w:color="auto" w:fill="1E1E1E"/>
        <w:spacing w:after="0" w:line="285" w:lineRule="atLeast"/>
        <w:ind w:left="360"/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</w:pPr>
      <w:r w:rsidRPr="006354F8">
        <w:rPr>
          <w:rFonts w:ascii="Consolas" w:eastAsia="Times New Roman" w:hAnsi="Consolas" w:cs="Times New Roman"/>
          <w:color w:val="569CD6"/>
          <w:kern w:val="0"/>
          <w:sz w:val="21"/>
          <w:szCs w:val="21"/>
          <w14:ligatures w14:val="none"/>
        </w:rPr>
        <w:t>const</w:t>
      </w:r>
      <w:r w:rsidRPr="006354F8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 [</w:t>
      </w:r>
      <w:r w:rsidRPr="006354F8">
        <w:rPr>
          <w:rFonts w:ascii="Consolas" w:eastAsia="Times New Roman" w:hAnsi="Consolas" w:cs="Times New Roman"/>
          <w:color w:val="4FC1FF"/>
          <w:kern w:val="0"/>
          <w:sz w:val="21"/>
          <w:szCs w:val="21"/>
          <w14:ligatures w14:val="none"/>
        </w:rPr>
        <w:t>name</w:t>
      </w:r>
      <w:r w:rsidRPr="006354F8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, </w:t>
      </w:r>
      <w:proofErr w:type="spellStart"/>
      <w:r w:rsidRPr="006354F8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setName</w:t>
      </w:r>
      <w:proofErr w:type="spellEnd"/>
      <w:r w:rsidRPr="006354F8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 xml:space="preserve">] = </w:t>
      </w:r>
      <w:proofErr w:type="spellStart"/>
      <w:proofErr w:type="gramStart"/>
      <w:r w:rsidRPr="006354F8">
        <w:rPr>
          <w:rFonts w:ascii="Consolas" w:eastAsia="Times New Roman" w:hAnsi="Consolas" w:cs="Times New Roman"/>
          <w:color w:val="DCDCAA"/>
          <w:kern w:val="0"/>
          <w:sz w:val="21"/>
          <w:szCs w:val="21"/>
          <w14:ligatures w14:val="none"/>
        </w:rPr>
        <w:t>useState</w:t>
      </w:r>
      <w:proofErr w:type="spellEnd"/>
      <w:r w:rsidRPr="006354F8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6354F8">
        <w:rPr>
          <w:rFonts w:ascii="Consolas" w:eastAsia="Times New Roman" w:hAnsi="Consolas" w:cs="Times New Roman"/>
          <w:color w:val="CE9178"/>
          <w:kern w:val="0"/>
          <w:sz w:val="21"/>
          <w:szCs w:val="21"/>
          <w14:ligatures w14:val="none"/>
        </w:rPr>
        <w:t>'Upload Excel'</w:t>
      </w:r>
      <w:r w:rsidRPr="006354F8">
        <w:rPr>
          <w:rFonts w:ascii="Consolas" w:eastAsia="Times New Roman" w:hAnsi="Consolas" w:cs="Times New Roman"/>
          <w:color w:val="D4D4D4"/>
          <w:kern w:val="0"/>
          <w:sz w:val="21"/>
          <w:szCs w:val="21"/>
          <w14:ligatures w14:val="none"/>
        </w:rPr>
        <w:t>);</w:t>
      </w:r>
    </w:p>
    <w:p w14:paraId="494EBB25" w14:textId="77777777" w:rsidR="006354F8" w:rsidRDefault="006354F8" w:rsidP="006354F8">
      <w:pPr>
        <w:pStyle w:val="ListParagraph"/>
        <w:ind w:left="360"/>
      </w:pPr>
    </w:p>
    <w:p w14:paraId="31319F32" w14:textId="77777777" w:rsidR="006354F8" w:rsidRDefault="006354F8" w:rsidP="006354F8">
      <w:pPr>
        <w:pStyle w:val="ListParagraph"/>
      </w:pPr>
    </w:p>
    <w:p w14:paraId="58E3AB5B" w14:textId="1124E310" w:rsidR="006354F8" w:rsidRDefault="006354F8" w:rsidP="006354F8">
      <w:pPr>
        <w:pStyle w:val="ListParagraph"/>
        <w:ind w:left="360"/>
      </w:pPr>
      <w:r>
        <w:rPr>
          <w:noProof/>
        </w:rPr>
        <w:drawing>
          <wp:inline distT="0" distB="0" distL="0" distR="0" wp14:anchorId="4F279203" wp14:editId="6B5A523D">
            <wp:extent cx="5943600" cy="2240280"/>
            <wp:effectExtent l="0" t="0" r="0" b="7620"/>
            <wp:docPr id="20" name="Picture 20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A computer screen shot of a program&#10;&#10;Description automatically generated"/>
                    <pic:cNvPicPr/>
                  </pic:nvPicPr>
                  <pic:blipFill rotWithShape="1">
                    <a:blip r:embed="rId11"/>
                    <a:srcRect b="32991"/>
                    <a:stretch/>
                  </pic:blipFill>
                  <pic:spPr bwMode="auto">
                    <a:xfrm>
                      <a:off x="0" y="0"/>
                      <a:ext cx="5943600" cy="224028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18C995F" w14:textId="77777777" w:rsidR="006354F8" w:rsidRDefault="006354F8" w:rsidP="006354F8">
      <w:pPr>
        <w:pStyle w:val="ListParagraph"/>
        <w:ind w:left="360"/>
      </w:pPr>
    </w:p>
    <w:p w14:paraId="050A07CF" w14:textId="14B4DEFC" w:rsidR="006354F8" w:rsidRDefault="006354F8" w:rsidP="006354F8">
      <w:pPr>
        <w:pStyle w:val="ListParagraph"/>
        <w:numPr>
          <w:ilvl w:val="0"/>
          <w:numId w:val="4"/>
        </w:numPr>
      </w:pPr>
      <w:r>
        <w:t xml:space="preserve">Magic string in </w:t>
      </w:r>
      <w:proofErr w:type="spellStart"/>
      <w:r>
        <w:t>Menu.tsx</w:t>
      </w:r>
      <w:proofErr w:type="spellEnd"/>
      <w:r>
        <w:t xml:space="preserve"> at multiple places</w:t>
      </w:r>
    </w:p>
    <w:p w14:paraId="0AC38AE5" w14:textId="11ECEBFD" w:rsidR="006354F8" w:rsidRDefault="006354F8" w:rsidP="006354F8">
      <w:r>
        <w:rPr>
          <w:noProof/>
        </w:rPr>
        <w:drawing>
          <wp:inline distT="0" distB="0" distL="0" distR="0" wp14:anchorId="4925F93D" wp14:editId="76FDF1F0">
            <wp:extent cx="5943600" cy="3025140"/>
            <wp:effectExtent l="0" t="0" r="0" b="3810"/>
            <wp:docPr id="21" name="Picture 2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A computer screen shot of a program&#10;&#10;Description automatically generated"/>
                    <pic:cNvPicPr/>
                  </pic:nvPicPr>
                  <pic:blipFill rotWithShape="1">
                    <a:blip r:embed="rId12"/>
                    <a:srcRect b="9515"/>
                    <a:stretch/>
                  </pic:blipFill>
                  <pic:spPr bwMode="auto">
                    <a:xfrm>
                      <a:off x="0" y="0"/>
                      <a:ext cx="5943600" cy="30251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5122B11" w14:textId="77777777" w:rsidR="006354F8" w:rsidRDefault="006354F8" w:rsidP="006354F8"/>
    <w:p w14:paraId="15899C93" w14:textId="36A06828" w:rsidR="006354F8" w:rsidRPr="00920178" w:rsidRDefault="006354F8" w:rsidP="006354F8">
      <w:pPr>
        <w:pStyle w:val="ListParagraph"/>
        <w:numPr>
          <w:ilvl w:val="0"/>
          <w:numId w:val="4"/>
        </w:numPr>
      </w:pPr>
      <w:r w:rsidRPr="006354F8">
        <w:t>TrainingDasboard1</w:t>
      </w:r>
      <w:r>
        <w:t>.css: File name is not proper</w:t>
      </w:r>
    </w:p>
    <w:sectPr w:rsidR="006354F8" w:rsidRPr="00920178">
      <w:head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6117BD" w14:textId="77777777" w:rsidR="00C12DAA" w:rsidRDefault="00C12DAA" w:rsidP="00CE204B">
      <w:pPr>
        <w:spacing w:after="0" w:line="240" w:lineRule="auto"/>
      </w:pPr>
      <w:r>
        <w:separator/>
      </w:r>
    </w:p>
  </w:endnote>
  <w:endnote w:type="continuationSeparator" w:id="0">
    <w:p w14:paraId="1C349B44" w14:textId="77777777" w:rsidR="00C12DAA" w:rsidRDefault="00C12DAA" w:rsidP="00CE204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C8A3C2" w14:textId="77777777" w:rsidR="00C12DAA" w:rsidRDefault="00C12DAA" w:rsidP="00CE204B">
      <w:pPr>
        <w:spacing w:after="0" w:line="240" w:lineRule="auto"/>
      </w:pPr>
      <w:r>
        <w:separator/>
      </w:r>
    </w:p>
  </w:footnote>
  <w:footnote w:type="continuationSeparator" w:id="0">
    <w:p w14:paraId="4FFEFCDA" w14:textId="77777777" w:rsidR="00C12DAA" w:rsidRDefault="00C12DAA" w:rsidP="00CE204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BF3F03" w14:textId="77777777" w:rsidR="00CE204B" w:rsidRPr="00CE204B" w:rsidRDefault="00CE204B" w:rsidP="00CE204B">
    <w:pPr>
      <w:jc w:val="center"/>
      <w:rPr>
        <w:b/>
        <w:bCs/>
        <w:sz w:val="32"/>
        <w:szCs w:val="32"/>
      </w:rPr>
    </w:pPr>
    <w:r w:rsidRPr="00CE204B">
      <w:rPr>
        <w:b/>
        <w:bCs/>
        <w:sz w:val="32"/>
        <w:szCs w:val="32"/>
      </w:rPr>
      <w:t>Code Review</w:t>
    </w:r>
  </w:p>
  <w:p w14:paraId="31418C73" w14:textId="77777777" w:rsidR="00CE204B" w:rsidRPr="00CE204B" w:rsidRDefault="00CE204B" w:rsidP="00CE20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076942"/>
    <w:multiLevelType w:val="hybridMultilevel"/>
    <w:tmpl w:val="BD04F1A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C95290A"/>
    <w:multiLevelType w:val="hybridMultilevel"/>
    <w:tmpl w:val="7AF0B27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EB01504"/>
    <w:multiLevelType w:val="hybridMultilevel"/>
    <w:tmpl w:val="DB2476C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60B7103E"/>
    <w:multiLevelType w:val="hybridMultilevel"/>
    <w:tmpl w:val="A7C6C0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32609846">
    <w:abstractNumId w:val="2"/>
  </w:num>
  <w:num w:numId="2" w16cid:durableId="683556983">
    <w:abstractNumId w:val="3"/>
  </w:num>
  <w:num w:numId="3" w16cid:durableId="648637468">
    <w:abstractNumId w:val="1"/>
  </w:num>
  <w:num w:numId="4" w16cid:durableId="7958726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rc0NrM0NjaxsLQwMzNS0lEKTi0uzszPAykwqQUAdHYPlCwAAAA="/>
  </w:docVars>
  <w:rsids>
    <w:rsidRoot w:val="00DB53CF"/>
    <w:rsid w:val="00270174"/>
    <w:rsid w:val="00287034"/>
    <w:rsid w:val="002D5A0D"/>
    <w:rsid w:val="002F3444"/>
    <w:rsid w:val="002F3A93"/>
    <w:rsid w:val="004406E8"/>
    <w:rsid w:val="004E11B9"/>
    <w:rsid w:val="005D093E"/>
    <w:rsid w:val="006354F8"/>
    <w:rsid w:val="00640C8E"/>
    <w:rsid w:val="006B03C7"/>
    <w:rsid w:val="008838DB"/>
    <w:rsid w:val="00914261"/>
    <w:rsid w:val="00920178"/>
    <w:rsid w:val="00A556F9"/>
    <w:rsid w:val="00C12DAA"/>
    <w:rsid w:val="00CE204B"/>
    <w:rsid w:val="00D0579A"/>
    <w:rsid w:val="00D11BFC"/>
    <w:rsid w:val="00D80FE8"/>
    <w:rsid w:val="00DB53CF"/>
    <w:rsid w:val="00E14BC2"/>
    <w:rsid w:val="00EF2A34"/>
    <w:rsid w:val="00F406E2"/>
    <w:rsid w:val="00FB5D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C04E5D"/>
  <w15:chartTrackingRefBased/>
  <w15:docId w15:val="{AC34622B-EE93-4055-9B6D-42893F4077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B53CF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CE20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E204B"/>
  </w:style>
  <w:style w:type="paragraph" w:styleId="Footer">
    <w:name w:val="footer"/>
    <w:basedOn w:val="Normal"/>
    <w:link w:val="FooterChar"/>
    <w:uiPriority w:val="99"/>
    <w:unhideWhenUsed/>
    <w:rsid w:val="00CE204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E204B"/>
  </w:style>
  <w:style w:type="character" w:customStyle="1" w:styleId="ui-provider">
    <w:name w:val="ui-provider"/>
    <w:basedOn w:val="DefaultParagraphFont"/>
    <w:rsid w:val="00F406E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53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4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5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2103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5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151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559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41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17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75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531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</TotalTime>
  <Pages>3</Pages>
  <Words>78</Words>
  <Characters>45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ti Dhoot</dc:creator>
  <cp:keywords/>
  <dc:description/>
  <cp:lastModifiedBy>Arti Dhoot</cp:lastModifiedBy>
  <cp:revision>9</cp:revision>
  <dcterms:created xsi:type="dcterms:W3CDTF">2023-08-31T06:49:00Z</dcterms:created>
  <dcterms:modified xsi:type="dcterms:W3CDTF">2023-09-04T09:29:00Z</dcterms:modified>
</cp:coreProperties>
</file>